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5cc9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67ed2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54aa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